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right" w:tblpY="2896"/>
        <w:tblW w:w="0" w:type="auto"/>
        <w:tblLook w:val="04A0" w:firstRow="1" w:lastRow="0" w:firstColumn="1" w:lastColumn="0" w:noHBand="0" w:noVBand="1"/>
      </w:tblPr>
      <w:tblGrid>
        <w:gridCol w:w="960"/>
        <w:gridCol w:w="1053"/>
        <w:gridCol w:w="1053"/>
        <w:gridCol w:w="1053"/>
        <w:gridCol w:w="960"/>
        <w:gridCol w:w="960"/>
        <w:gridCol w:w="960"/>
        <w:gridCol w:w="960"/>
        <w:gridCol w:w="960"/>
      </w:tblGrid>
      <w:tr w:rsidR="006E7633" w:rsidRPr="006E7633" w:rsidTr="00216360">
        <w:trPr>
          <w:trHeight w:val="300"/>
        </w:trPr>
        <w:tc>
          <w:tcPr>
            <w:tcW w:w="960" w:type="dxa"/>
            <w:noWrap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159" w:type="dxa"/>
            <w:gridSpan w:val="3"/>
            <w:noWrap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Viability percentages</w:t>
            </w:r>
          </w:p>
        </w:tc>
        <w:tc>
          <w:tcPr>
            <w:tcW w:w="960" w:type="dxa"/>
            <w:noWrap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40" w:type="dxa"/>
            <w:gridSpan w:val="4"/>
            <w:noWrap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 xml:space="preserve">standard deviation 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4 hrs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48 hrs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72 hrs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4 hrs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48 hrs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72 hrs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control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control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0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024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2.23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0.9466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1.443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024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5.6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.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5.5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045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1.3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0.173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4.32966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045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.2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09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3.2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1.9781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3.61461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09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.5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7.2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19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1.01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8.3299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1.32258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19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.3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4.3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35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0.7808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7.8358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2.86801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35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4.2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3.4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8.2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75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24.6634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20.965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0.75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.1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3.8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.5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20.4341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3.7863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0.22341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.5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.3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3.1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.7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3.5955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2.136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85.7642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.2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.4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7.5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1.1648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1.2443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83.05841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7.5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0.2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4.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8.1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10.6073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86.68017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81.7298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5.3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5.6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9.4</w:t>
            </w:r>
          </w:p>
        </w:tc>
      </w:tr>
      <w:tr w:rsidR="006E7633" w:rsidRPr="006E7633" w:rsidTr="00216360">
        <w:trPr>
          <w:trHeight w:val="300"/>
        </w:trPr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04.4753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77.50107</w:t>
            </w:r>
          </w:p>
        </w:tc>
        <w:tc>
          <w:tcPr>
            <w:tcW w:w="1053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57.33157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4.5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2.9</w:t>
            </w:r>
          </w:p>
        </w:tc>
        <w:tc>
          <w:tcPr>
            <w:tcW w:w="960" w:type="dxa"/>
            <w:noWrap/>
            <w:hideMark/>
          </w:tcPr>
          <w:p w:rsidR="006E7633" w:rsidRPr="006E7633" w:rsidRDefault="006E7633" w:rsidP="00216360">
            <w:pPr>
              <w:rPr>
                <w:rFonts w:asciiTheme="majorBidi" w:hAnsiTheme="majorBidi" w:cstheme="majorBidi"/>
              </w:rPr>
            </w:pPr>
            <w:r w:rsidRPr="006E7633">
              <w:rPr>
                <w:rFonts w:asciiTheme="majorBidi" w:hAnsiTheme="majorBidi" w:cstheme="majorBidi"/>
              </w:rPr>
              <w:t>13.2</w:t>
            </w:r>
          </w:p>
        </w:tc>
      </w:tr>
    </w:tbl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 w:rsidRPr="006E7633">
        <w:rPr>
          <w:rFonts w:asciiTheme="majorBidi" w:eastAsiaTheme="minorEastAsia" w:hAnsiTheme="majorBidi" w:cstheme="majorBidi"/>
          <w:b/>
          <w:bCs/>
          <w:sz w:val="24"/>
          <w:szCs w:val="24"/>
        </w:rPr>
        <w:t>The viability assay of OPG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  <w:bookmarkStart w:id="0" w:name="_GoBack"/>
      <w:bookmarkEnd w:id="0"/>
    </w:p>
    <w:sectPr w:rsidR="006E7633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qgUAoBwbbC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07C2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6-04-15T15:25:00Z</dcterms:created>
  <dcterms:modified xsi:type="dcterms:W3CDTF">2016-04-16T13:31:00Z</dcterms:modified>
</cp:coreProperties>
</file>